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Afghanistan</w:t>
      </w:r>
      <w:r>
        <w:t xml:space="preserve"> </w:t>
      </w:r>
      <w:r>
        <w:t xml:space="preserve">Kabul</w:t>
      </w:r>
    </w:p>
    <w:bookmarkStart w:id="24" w:name="Xa663b80a45fbef698990fcb13272f14cd0f14b9"/>
    <w:p>
      <w:pPr>
        <w:pStyle w:val="Heading1"/>
      </w:pPr>
      <w:r>
        <w:t xml:space="preserve">Cover Letter for Data Scientist Position in Afghanistan Kabul</w:t>
      </w:r>
    </w:p>
    <w:p>
      <w:pPr>
        <w:pStyle w:val="FirstParagraph"/>
      </w:pPr>
      <w:r>
        <w:t xml:space="preserve">Dear [Hiring Manager's Name],</w:t>
      </w:r>
    </w:p>
    <w:p>
      <w:pPr>
        <w:pStyle w:val="BodyText"/>
      </w:pPr>
      <w:r>
        <w:t xml:space="preserve">I am writing to express my enthusiastic interest in the Data Scientist position at [Company/Organization Name] in Afghanistan Kabul. As a dedicated data science professional with a passion for leveraging data to drive impactful solutions, I am eager to contribute my expertise to a dynamic environment like Kabul, where data-driven decision-making holds immense potential to address local challenges and foster development. My background in advanced analytics, machine learning, and statistical modeling aligns closely with the requirements of this role, and I am particularly motivated by the opportunity to apply my skills in a region with unique opportunities for innovation and growth.</w:t>
      </w:r>
    </w:p>
    <w:bookmarkStart w:id="20" w:name="Xbce38de4a1ace06e9c117d012e038831ed8c783"/>
    <w:p>
      <w:pPr>
        <w:pStyle w:val="Heading2"/>
      </w:pPr>
      <w:r>
        <w:t xml:space="preserve">Why Data Science? A Commitment to Transforming Data into Action</w:t>
      </w:r>
    </w:p>
    <w:p>
      <w:pPr>
        <w:pStyle w:val="FirstParagraph"/>
      </w:pPr>
      <w:r>
        <w:t xml:space="preserve">As a Data Scientist, I have always believed that data is more than numbers and algorithms—it is a tool to unlock insights, solve complex problems, and empower communities. Over the past [X years], I have worked on projects ranging from predictive analytics for public health initiatives to optimizing logistics systems in resource-constrained environments. My work has consistently focused on translating raw data into actionable strategies that drive measurable outcomes. Whether analyzing trends in economic indicators or developing models to predict social behavior, I approach every challenge with a mindset of curiosity, precision, and a commitment to ethical practices.</w:t>
      </w:r>
    </w:p>
    <w:p>
      <w:pPr>
        <w:pStyle w:val="BodyText"/>
      </w:pPr>
      <w:r>
        <w:t xml:space="preserve">In Afghanistan Kabul, where the demand for data-driven solutions is growing rapidly due to challenges in infrastructure, education, and healthcare, my expertise as a Data Scientist could play a critical role. For instance, I have developed machine learning models to forecast resource allocation in humanitarian crises and created dashboards to visualize public health data for policymakers. These experiences have equipped me with the technical skills and adaptability required to thrive in diverse environments like Kabul, where the ability to work with limited data sources or evolving conditions is often as important as advanced analytical techniques.</w:t>
      </w:r>
    </w:p>
    <w:bookmarkEnd w:id="20"/>
    <w:bookmarkStart w:id="21" w:name="Xefa23fa6545bf6be0751be1555aad3c34e287cc"/>
    <w:p>
      <w:pPr>
        <w:pStyle w:val="Heading2"/>
      </w:pPr>
      <w:r>
        <w:t xml:space="preserve">Understanding the Unique Context of Afghanistan Kabul</w:t>
      </w:r>
    </w:p>
    <w:p>
      <w:pPr>
        <w:pStyle w:val="FirstParagraph"/>
      </w:pPr>
      <w:r>
        <w:t xml:space="preserve">Afghanistan has long been a region marked by resilience and transformation, and Kabul, as its capital, serves as a hub for innovation amid challenges. The city’s growing tech ecosystem, coupled with increasing investments in education and digital infrastructure, presents an exciting opportunity for Data Scientists to contribute to meaningful projects. I am particularly inspired by the potential of data science to support initiatives such as improving access to healthcare through predictive modeling of disease outbreaks, enhancing agricultural productivity via data analytics, or optimizing urban planning in a rapidly evolving city like Kabul.</w:t>
      </w:r>
    </w:p>
    <w:p>
      <w:pPr>
        <w:pStyle w:val="BodyText"/>
      </w:pPr>
      <w:r>
        <w:t xml:space="preserve">My understanding of Afghanistan’s context is rooted in both academic research and practical engagement. During my studies, I explored the socio-economic dynamics of developing regions, focusing on how data can bridge gaps in resource distribution and policy implementation. Additionally, I have followed efforts by local organizations to harness data for community development, such as using mobile phone data to map migration patterns or leveraging AI to improve educational outcomes in underserved areas. These examples underscore the transformative power of data science in a setting where every insight can lead to tangible progress.</w:t>
      </w:r>
    </w:p>
    <w:bookmarkEnd w:id="21"/>
    <w:bookmarkStart w:id="22" w:name="why-kabul-a-commitment-to-local-impact"/>
    <w:p>
      <w:pPr>
        <w:pStyle w:val="Heading2"/>
      </w:pPr>
      <w:r>
        <w:t xml:space="preserve">Why Kabul? A Commitment to Local Impact</w:t>
      </w:r>
    </w:p>
    <w:p>
      <w:pPr>
        <w:pStyle w:val="FirstParagraph"/>
      </w:pPr>
      <w:r>
        <w:t xml:space="preserve">What draws me to the Data Scientist role in Afghanistan Kabul is not just the technical challenge but also the opportunity to make a lasting impact. I have always been passionate about working in environments where my skills can directly contribute to social and economic development. In Kabul, data science has the potential to address some of the most pressing issues facing the region—whether it’s improving public services, supporting entrepreneurship through market analysis, or aiding humanitarian efforts with real-time data insights.</w:t>
      </w:r>
    </w:p>
    <w:p>
      <w:pPr>
        <w:pStyle w:val="BodyText"/>
      </w:pPr>
      <w:r>
        <w:t xml:space="preserve">I am particularly drawn to [Company/Organization Name] because of its reputation for [mention specific value or mission related to the organization, e.g., "innovative solutions in sustainable development" or "empowering Afghan communities through technology"]. I believe that my background in [specific skills, e.g., Python programming, statistical analysis, cloud computing] and my experience working on projects with similar goals make me a strong fit for this role. Moreover, I am eager to collaborate with local teams to develop solutions that are culturally relevant and sustainable.</w:t>
      </w:r>
    </w:p>
    <w:bookmarkEnd w:id="22"/>
    <w:bookmarkStart w:id="23" w:name="X768632095c770e3fa9c5d203a9671cb7f396ec5"/>
    <w:p>
      <w:pPr>
        <w:pStyle w:val="Heading2"/>
      </w:pPr>
      <w:r>
        <w:t xml:space="preserve">My Qualifications and Vision for the Future</w:t>
      </w:r>
    </w:p>
    <w:p>
      <w:pPr>
        <w:pStyle w:val="FirstParagraph"/>
      </w:pPr>
      <w:r>
        <w:t xml:space="preserve">As a Data Scientist, I bring a robust skill set that includes advanced proficiency in programming languages such as Python and R, expertise in data visualization tools like Tableau and Power BI, and hands-on experience with machine learning frameworks like TensorFlow and Scikit-learn. I am also well-versed in working with structured and unstructured data sources, including databases, APIs, and text analytics. My ability to communicate complex findings through clear narratives ensures that stakeholders at all levels can make informed decisions based on data.</w:t>
      </w:r>
    </w:p>
    <w:p>
      <w:pPr>
        <w:pStyle w:val="BodyText"/>
      </w:pPr>
      <w:r>
        <w:t xml:space="preserve">Looking ahead, I envision a future where data science becomes a cornerstone of progress in Afghanistan Kabul. I am committed to not only delivering technical excellence but also fostering knowledge-sharing and capacity-building within the local community. By combining my technical expertise with an understanding of the region’s unique needs, I aim to contribute to projects that have a lasting impact on society.</w:t>
      </w:r>
    </w:p>
    <w:p>
      <w:pPr>
        <w:pStyle w:val="BodyText"/>
      </w:pPr>
      <w:r>
        <w:t xml:space="preserve">Thank you for considering my application. I would be honored to bring my passion for data science and my dedication to innovation in Afghanistan Kabul to your team. I am confident that my skills, experience, and vision align with the goals of this role, and I look forward to the opportunity to discuss how I can contribute to your organization’s missi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Afghanistan Kabul</dc:title>
  <dc:creator/>
  <dc:language>en</dc:language>
  <cp:keywords/>
  <dcterms:created xsi:type="dcterms:W3CDTF">2025-12-12T06:54:10Z</dcterms:created>
  <dcterms:modified xsi:type="dcterms:W3CDTF">2025-12-12T06:54:10Z</dcterms:modified>
</cp:coreProperties>
</file>

<file path=docProps/custom.xml><?xml version="1.0" encoding="utf-8"?>
<Properties xmlns="http://schemas.openxmlformats.org/officeDocument/2006/custom-properties" xmlns:vt="http://schemas.openxmlformats.org/officeDocument/2006/docPropsVTypes"/>
</file>